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16F964" w14:textId="3B9ED8A1" w:rsidR="00D32C13" w:rsidRDefault="003C6174" w:rsidP="00542951">
      <w:pPr>
        <w:pStyle w:val="ListParagraph"/>
        <w:numPr>
          <w:ilvl w:val="0"/>
          <w:numId w:val="4"/>
        </w:numPr>
        <w:rPr>
          <w:b/>
          <w:bCs/>
        </w:rPr>
      </w:pPr>
      <w:r w:rsidRPr="00542951">
        <w:rPr>
          <w:b/>
          <w:bCs/>
        </w:rPr>
        <w:t>Start splitting the data into smaller segments</w:t>
      </w:r>
    </w:p>
    <w:p w14:paraId="57E979F8" w14:textId="29B95ED5" w:rsidR="00690ADE" w:rsidRPr="00690ADE" w:rsidRDefault="00690ADE" w:rsidP="00690ADE">
      <w:pPr>
        <w:pStyle w:val="ListParagraph"/>
        <w:numPr>
          <w:ilvl w:val="1"/>
          <w:numId w:val="4"/>
        </w:numPr>
        <w:rPr>
          <w:u w:val="single"/>
        </w:rPr>
      </w:pPr>
      <w:r w:rsidRPr="00690ADE">
        <w:rPr>
          <w:u w:val="single"/>
        </w:rPr>
        <w:t>Data has been split into the ~100 events, the code works for both the first and second subjects data with a varying number of events, (100 and 103), this code will not work for any more that 999 events in a single signal at this point, although that may not be necessary to worry about at this given moment.</w:t>
      </w:r>
    </w:p>
    <w:p w14:paraId="6F440EB8" w14:textId="295B124E" w:rsidR="00690ADE" w:rsidRPr="003316BB" w:rsidRDefault="00690ADE" w:rsidP="00690ADE">
      <w:pPr>
        <w:pStyle w:val="ListParagraph"/>
        <w:numPr>
          <w:ilvl w:val="1"/>
          <w:numId w:val="4"/>
        </w:numPr>
        <w:rPr>
          <w:u w:val="single"/>
        </w:rPr>
      </w:pPr>
      <w:r w:rsidRPr="00690ADE">
        <w:rPr>
          <w:u w:val="single"/>
        </w:rPr>
        <w:t>Should I look into segmenting the signal into a specific window of time?</w:t>
      </w:r>
    </w:p>
    <w:p w14:paraId="3D6A4FD0" w14:textId="55184501" w:rsidR="003C6174" w:rsidRDefault="003C6174" w:rsidP="00542951">
      <w:pPr>
        <w:pStyle w:val="ListParagraph"/>
        <w:numPr>
          <w:ilvl w:val="0"/>
          <w:numId w:val="4"/>
        </w:numPr>
        <w:rPr>
          <w:b/>
          <w:bCs/>
        </w:rPr>
      </w:pPr>
      <w:r w:rsidRPr="00542951">
        <w:rPr>
          <w:b/>
          <w:bCs/>
        </w:rPr>
        <w:t>Look at the data</w:t>
      </w:r>
    </w:p>
    <w:p w14:paraId="798C3EB5" w14:textId="693DC6D9" w:rsidR="00690ADE" w:rsidRPr="003316BB" w:rsidRDefault="00690ADE" w:rsidP="00690ADE">
      <w:pPr>
        <w:pStyle w:val="ListParagraph"/>
        <w:numPr>
          <w:ilvl w:val="1"/>
          <w:numId w:val="4"/>
        </w:numPr>
        <w:rPr>
          <w:u w:val="single"/>
        </w:rPr>
      </w:pPr>
      <w:r w:rsidRPr="00690ADE">
        <w:rPr>
          <w:u w:val="single"/>
        </w:rPr>
        <w:t>I have done a simple threshold-based classification for a single channel within the data to see if an extreme event has been detected or not, binary classification so that I can later compare these values for future machine learning algorithms</w:t>
      </w:r>
    </w:p>
    <w:p w14:paraId="3284BA47" w14:textId="06BCFD64" w:rsidR="003C6174" w:rsidRDefault="003C6174" w:rsidP="00542951">
      <w:pPr>
        <w:pStyle w:val="ListParagraph"/>
        <w:numPr>
          <w:ilvl w:val="0"/>
          <w:numId w:val="4"/>
        </w:numPr>
        <w:rPr>
          <w:b/>
          <w:bCs/>
        </w:rPr>
      </w:pPr>
      <w:r w:rsidRPr="00542951">
        <w:rPr>
          <w:b/>
          <w:bCs/>
        </w:rPr>
        <w:t xml:space="preserve">Look at </w:t>
      </w:r>
      <w:r w:rsidR="00E512D0" w:rsidRPr="00542951">
        <w:rPr>
          <w:b/>
          <w:bCs/>
        </w:rPr>
        <w:t>MATLAB</w:t>
      </w:r>
      <w:r w:rsidRPr="00542951">
        <w:rPr>
          <w:b/>
          <w:bCs/>
        </w:rPr>
        <w:t xml:space="preserve"> conversion or python </w:t>
      </w:r>
      <w:r w:rsidR="00542951">
        <w:rPr>
          <w:b/>
          <w:bCs/>
        </w:rPr>
        <w:t>implement-ability</w:t>
      </w:r>
    </w:p>
    <w:p w14:paraId="362F1DF4" w14:textId="703EDC17" w:rsidR="00690ADE" w:rsidRPr="003316BB" w:rsidRDefault="00690ADE" w:rsidP="00690ADE">
      <w:pPr>
        <w:pStyle w:val="ListParagraph"/>
        <w:numPr>
          <w:ilvl w:val="1"/>
          <w:numId w:val="4"/>
        </w:numPr>
        <w:rPr>
          <w:u w:val="single"/>
        </w:rPr>
      </w:pPr>
      <w:r w:rsidRPr="00690ADE">
        <w:rPr>
          <w:u w:val="single"/>
        </w:rPr>
        <w:t>Current data has been converted to a mat file and should therefore be applicable to other languages for a plug and play basis</w:t>
      </w:r>
    </w:p>
    <w:p w14:paraId="28EAF5DC" w14:textId="769839EE" w:rsidR="003C6174" w:rsidRPr="00542951" w:rsidRDefault="003C6174" w:rsidP="00542951">
      <w:pPr>
        <w:pStyle w:val="ListParagraph"/>
        <w:numPr>
          <w:ilvl w:val="0"/>
          <w:numId w:val="4"/>
        </w:numPr>
        <w:rPr>
          <w:b/>
          <w:bCs/>
        </w:rPr>
      </w:pPr>
      <w:r w:rsidRPr="00542951">
        <w:rPr>
          <w:b/>
          <w:bCs/>
        </w:rPr>
        <w:t xml:space="preserve">Get some signals </w:t>
      </w:r>
      <w:r w:rsidR="00542951">
        <w:rPr>
          <w:b/>
          <w:bCs/>
        </w:rPr>
        <w:t>where</w:t>
      </w:r>
      <w:r w:rsidRPr="00542951">
        <w:rPr>
          <w:b/>
          <w:bCs/>
        </w:rPr>
        <w:t xml:space="preserve"> nothing happens</w:t>
      </w:r>
    </w:p>
    <w:p w14:paraId="58E6B803" w14:textId="77777777" w:rsidR="003C6174" w:rsidRPr="00542951" w:rsidRDefault="003C6174" w:rsidP="00542951">
      <w:pPr>
        <w:pStyle w:val="ListParagraph"/>
        <w:numPr>
          <w:ilvl w:val="0"/>
          <w:numId w:val="4"/>
        </w:numPr>
        <w:rPr>
          <w:b/>
          <w:bCs/>
        </w:rPr>
      </w:pPr>
      <w:r w:rsidRPr="00542951">
        <w:rPr>
          <w:b/>
          <w:bCs/>
        </w:rPr>
        <w:t>Get some signals that are before</w:t>
      </w:r>
      <w:r w:rsidR="00F64826" w:rsidRPr="00542951">
        <w:rPr>
          <w:b/>
          <w:bCs/>
        </w:rPr>
        <w:t xml:space="preserve"> an event</w:t>
      </w:r>
    </w:p>
    <w:p w14:paraId="262E22AF" w14:textId="77777777" w:rsidR="003C6174" w:rsidRPr="00542951" w:rsidRDefault="003C6174" w:rsidP="00542951">
      <w:pPr>
        <w:pStyle w:val="ListParagraph"/>
        <w:numPr>
          <w:ilvl w:val="0"/>
          <w:numId w:val="4"/>
        </w:numPr>
        <w:rPr>
          <w:b/>
          <w:bCs/>
        </w:rPr>
      </w:pPr>
      <w:r w:rsidRPr="00542951">
        <w:rPr>
          <w:b/>
          <w:bCs/>
        </w:rPr>
        <w:t>G</w:t>
      </w:r>
      <w:r w:rsidR="00F64826" w:rsidRPr="00542951">
        <w:rPr>
          <w:b/>
          <w:bCs/>
        </w:rPr>
        <w:t>e</w:t>
      </w:r>
      <w:r w:rsidRPr="00542951">
        <w:rPr>
          <w:b/>
          <w:bCs/>
        </w:rPr>
        <w:t>t some signals during</w:t>
      </w:r>
      <w:r w:rsidR="00F64826" w:rsidRPr="00542951">
        <w:rPr>
          <w:b/>
          <w:bCs/>
        </w:rPr>
        <w:t xml:space="preserve"> an event</w:t>
      </w:r>
    </w:p>
    <w:p w14:paraId="7BC80D85" w14:textId="79385209" w:rsidR="00690ADE" w:rsidRPr="003316BB" w:rsidRDefault="003C6174" w:rsidP="00690ADE">
      <w:pPr>
        <w:pStyle w:val="ListParagraph"/>
        <w:numPr>
          <w:ilvl w:val="0"/>
          <w:numId w:val="4"/>
        </w:numPr>
        <w:rPr>
          <w:b/>
          <w:bCs/>
        </w:rPr>
      </w:pPr>
      <w:r w:rsidRPr="00542951">
        <w:rPr>
          <w:b/>
          <w:bCs/>
        </w:rPr>
        <w:t>Get some signals after</w:t>
      </w:r>
      <w:r w:rsidR="00F64826" w:rsidRPr="00542951">
        <w:rPr>
          <w:b/>
          <w:bCs/>
        </w:rPr>
        <w:t xml:space="preserve"> an event has occurred</w:t>
      </w:r>
    </w:p>
    <w:p w14:paraId="28A4D906" w14:textId="4B3EE54C" w:rsidR="00F64826" w:rsidRDefault="00F64826" w:rsidP="00542951">
      <w:pPr>
        <w:pStyle w:val="ListParagraph"/>
        <w:numPr>
          <w:ilvl w:val="0"/>
          <w:numId w:val="4"/>
        </w:numPr>
        <w:rPr>
          <w:b/>
          <w:bCs/>
        </w:rPr>
      </w:pPr>
      <w:r w:rsidRPr="00542951">
        <w:rPr>
          <w:b/>
          <w:bCs/>
        </w:rPr>
        <w:t>Figure out if there is a specific timescale in which the signal occurs</w:t>
      </w:r>
    </w:p>
    <w:p w14:paraId="591F78E4" w14:textId="0BA597C8" w:rsidR="00690ADE" w:rsidRPr="003316BB" w:rsidRDefault="00542951" w:rsidP="00690ADE">
      <w:pPr>
        <w:pStyle w:val="ListParagraph"/>
        <w:numPr>
          <w:ilvl w:val="1"/>
          <w:numId w:val="4"/>
        </w:numPr>
        <w:rPr>
          <w:u w:val="single"/>
        </w:rPr>
      </w:pPr>
      <w:r w:rsidRPr="00690ADE">
        <w:rPr>
          <w:u w:val="single"/>
        </w:rPr>
        <w:t>Estimated 2000ms per signal, although this varies between 1800ms and 2200ms.</w:t>
      </w:r>
    </w:p>
    <w:p w14:paraId="57267E2A" w14:textId="256A81D5" w:rsidR="003C6174" w:rsidRDefault="003C6174" w:rsidP="00542951">
      <w:pPr>
        <w:pStyle w:val="ListParagraph"/>
        <w:numPr>
          <w:ilvl w:val="0"/>
          <w:numId w:val="4"/>
        </w:numPr>
        <w:rPr>
          <w:b/>
          <w:bCs/>
        </w:rPr>
      </w:pPr>
      <w:r w:rsidRPr="00542951">
        <w:rPr>
          <w:b/>
          <w:bCs/>
        </w:rPr>
        <w:t>Only focus upon the down-sampling – this may not be necessary, otherwise just focus upon the raw data for the time being.</w:t>
      </w:r>
    </w:p>
    <w:p w14:paraId="6FD1678A" w14:textId="6AC0B691" w:rsidR="00690ADE" w:rsidRPr="003316BB" w:rsidRDefault="00690ADE" w:rsidP="00690ADE">
      <w:pPr>
        <w:pStyle w:val="ListParagraph"/>
        <w:numPr>
          <w:ilvl w:val="1"/>
          <w:numId w:val="4"/>
        </w:numPr>
        <w:rPr>
          <w:u w:val="single"/>
        </w:rPr>
      </w:pPr>
      <w:r w:rsidRPr="00690ADE">
        <w:rPr>
          <w:u w:val="single"/>
        </w:rPr>
        <w:t>I have kept the sampling rate at the original 1000Hz for the raw data analysis</w:t>
      </w:r>
    </w:p>
    <w:p w14:paraId="7AC2F9EE" w14:textId="6BB5C360" w:rsidR="003C6174" w:rsidRDefault="003C6174" w:rsidP="00542951">
      <w:pPr>
        <w:pStyle w:val="ListParagraph"/>
        <w:numPr>
          <w:ilvl w:val="0"/>
          <w:numId w:val="4"/>
        </w:numPr>
        <w:rPr>
          <w:b/>
          <w:bCs/>
        </w:rPr>
      </w:pPr>
      <w:r w:rsidRPr="00542951">
        <w:rPr>
          <w:b/>
          <w:bCs/>
        </w:rPr>
        <w:t>ICA – merging all of the channels into a single average one.</w:t>
      </w:r>
    </w:p>
    <w:p w14:paraId="1A6E2582" w14:textId="290F84A7" w:rsidR="00690ADE" w:rsidRPr="003316BB" w:rsidRDefault="00690ADE" w:rsidP="00690ADE">
      <w:pPr>
        <w:pStyle w:val="ListParagraph"/>
        <w:numPr>
          <w:ilvl w:val="1"/>
          <w:numId w:val="4"/>
        </w:numPr>
        <w:rPr>
          <w:u w:val="single"/>
        </w:rPr>
      </w:pPr>
      <w:r w:rsidRPr="00690ADE">
        <w:rPr>
          <w:u w:val="single"/>
        </w:rPr>
        <w:t>We’re not doing this at the moment</w:t>
      </w:r>
    </w:p>
    <w:p w14:paraId="4F8D7EDA" w14:textId="65441D34" w:rsidR="003C6174" w:rsidRDefault="003C6174" w:rsidP="00542951">
      <w:pPr>
        <w:pStyle w:val="ListParagraph"/>
        <w:numPr>
          <w:ilvl w:val="0"/>
          <w:numId w:val="4"/>
        </w:numPr>
        <w:rPr>
          <w:b/>
          <w:bCs/>
        </w:rPr>
      </w:pPr>
      <w:r w:rsidRPr="00542951">
        <w:rPr>
          <w:b/>
          <w:bCs/>
        </w:rPr>
        <w:t>Individual channels</w:t>
      </w:r>
    </w:p>
    <w:p w14:paraId="093AE69E" w14:textId="61B963D9" w:rsidR="00690ADE" w:rsidRPr="003316BB" w:rsidRDefault="00690ADE" w:rsidP="00690ADE">
      <w:pPr>
        <w:pStyle w:val="ListParagraph"/>
        <w:numPr>
          <w:ilvl w:val="1"/>
          <w:numId w:val="4"/>
        </w:numPr>
        <w:rPr>
          <w:u w:val="single"/>
        </w:rPr>
      </w:pPr>
      <w:r w:rsidRPr="00690ADE">
        <w:rPr>
          <w:u w:val="single"/>
        </w:rPr>
        <w:t>We are however doing this at the moment</w:t>
      </w:r>
    </w:p>
    <w:p w14:paraId="09394C44" w14:textId="2038790A" w:rsidR="00542951" w:rsidRDefault="003C6174" w:rsidP="00542951">
      <w:pPr>
        <w:pStyle w:val="ListParagraph"/>
        <w:numPr>
          <w:ilvl w:val="0"/>
          <w:numId w:val="4"/>
        </w:numPr>
        <w:rPr>
          <w:b/>
          <w:bCs/>
        </w:rPr>
      </w:pPr>
      <w:r w:rsidRPr="00542951">
        <w:rPr>
          <w:b/>
          <w:bCs/>
        </w:rPr>
        <w:t>PCA once per month, don’t worry about it too much</w:t>
      </w:r>
    </w:p>
    <w:p w14:paraId="31883C1E" w14:textId="236C813F" w:rsidR="003316BB" w:rsidRPr="00542951" w:rsidRDefault="003316BB" w:rsidP="00542951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Start setting up a GITHUB repository for the project code, report and the work outline that has been set out / recorded.</w:t>
      </w:r>
    </w:p>
    <w:p w14:paraId="5516A57B" w14:textId="062620C4" w:rsidR="00542951" w:rsidRPr="00542951" w:rsidRDefault="003316BB" w:rsidP="00542951">
      <w:pPr>
        <w:rPr>
          <w:i/>
          <w:iCs/>
        </w:rPr>
      </w:pPr>
      <w:r>
        <w:rPr>
          <w:i/>
          <w:iCs/>
        </w:rPr>
        <w:t>The following</w:t>
      </w:r>
      <w:r w:rsidR="00542951" w:rsidRPr="00542951">
        <w:rPr>
          <w:i/>
          <w:iCs/>
        </w:rPr>
        <w:t xml:space="preserve"> are the main </w:t>
      </w:r>
      <w:r>
        <w:rPr>
          <w:i/>
          <w:iCs/>
        </w:rPr>
        <w:t>signal processing (feature extraction techniques)</w:t>
      </w:r>
      <w:r w:rsidR="00542951" w:rsidRPr="00542951">
        <w:rPr>
          <w:i/>
          <w:iCs/>
        </w:rPr>
        <w:t xml:space="preserve"> that </w:t>
      </w:r>
      <w:r w:rsidRPr="00542951">
        <w:rPr>
          <w:i/>
          <w:iCs/>
        </w:rPr>
        <w:t>I</w:t>
      </w:r>
      <w:r w:rsidR="00542951" w:rsidRPr="00542951">
        <w:rPr>
          <w:i/>
          <w:iCs/>
        </w:rPr>
        <w:t xml:space="preserve"> have covered previously that are fairly straightforward to implement within </w:t>
      </w:r>
      <w:r w:rsidR="00542951" w:rsidRPr="00542951">
        <w:rPr>
          <w:i/>
          <w:iCs/>
        </w:rPr>
        <w:t>MATLAB</w:t>
      </w:r>
      <w:r w:rsidR="00542951" w:rsidRPr="00542951">
        <w:rPr>
          <w:i/>
          <w:iCs/>
        </w:rPr>
        <w:t xml:space="preserve"> - or at least that </w:t>
      </w:r>
      <w:r w:rsidRPr="00542951">
        <w:rPr>
          <w:i/>
          <w:iCs/>
        </w:rPr>
        <w:t>I</w:t>
      </w:r>
      <w:r w:rsidR="00542951" w:rsidRPr="00542951">
        <w:rPr>
          <w:i/>
          <w:iCs/>
        </w:rPr>
        <w:t xml:space="preserve"> have done before and therefore have reference material for the syntax. - They each look towards the time - frequency domain crossovers - non-linear time series signals.</w:t>
      </w:r>
    </w:p>
    <w:p w14:paraId="50A3F77F" w14:textId="3B061DAB" w:rsidR="00542951" w:rsidRPr="00542951" w:rsidRDefault="003316BB" w:rsidP="00542951">
      <w:pPr>
        <w:rPr>
          <w:i/>
          <w:iCs/>
        </w:rPr>
      </w:pPr>
      <w:r>
        <w:rPr>
          <w:i/>
          <w:iCs/>
        </w:rPr>
        <w:t>P</w:t>
      </w:r>
      <w:r w:rsidR="00542951" w:rsidRPr="00542951">
        <w:rPr>
          <w:i/>
          <w:iCs/>
        </w:rPr>
        <w:t>roducing a BCI (brain-computer interface) is the aim of a system that interacts and assists individuals in direct control over some form of brain activity without use of peripheral (</w:t>
      </w:r>
      <w:r w:rsidR="00542951" w:rsidRPr="00542951">
        <w:rPr>
          <w:i/>
          <w:iCs/>
        </w:rPr>
        <w:t>external? /</w:t>
      </w:r>
      <w:r w:rsidR="00542951" w:rsidRPr="00542951">
        <w:rPr>
          <w:i/>
          <w:iCs/>
        </w:rPr>
        <w:t xml:space="preserve"> additional?) nerves and muscles. monitoring and understanding different signals is one of the </w:t>
      </w:r>
      <w:r w:rsidR="00542951" w:rsidRPr="00542951">
        <w:rPr>
          <w:i/>
          <w:iCs/>
        </w:rPr>
        <w:t>major</w:t>
      </w:r>
      <w:r w:rsidR="00542951" w:rsidRPr="00542951">
        <w:rPr>
          <w:i/>
          <w:iCs/>
        </w:rPr>
        <w:t xml:space="preserve"> precursory stages to this end.</w:t>
      </w:r>
    </w:p>
    <w:p w14:paraId="3D5A9A47" w14:textId="35C7D17F" w:rsidR="00542951" w:rsidRPr="00542951" w:rsidRDefault="00542951" w:rsidP="00542951">
      <w:pPr>
        <w:pStyle w:val="ListParagraph"/>
        <w:numPr>
          <w:ilvl w:val="0"/>
          <w:numId w:val="2"/>
        </w:numPr>
        <w:rPr>
          <w:b/>
          <w:bCs/>
        </w:rPr>
      </w:pPr>
      <w:r w:rsidRPr="00542951">
        <w:rPr>
          <w:b/>
          <w:bCs/>
        </w:rPr>
        <w:t xml:space="preserve">Fast </w:t>
      </w:r>
      <w:r w:rsidRPr="00542951">
        <w:rPr>
          <w:b/>
          <w:bCs/>
        </w:rPr>
        <w:t>Fourier</w:t>
      </w:r>
      <w:r w:rsidRPr="00542951">
        <w:rPr>
          <w:b/>
          <w:bCs/>
        </w:rPr>
        <w:t xml:space="preserve"> Transform</w:t>
      </w:r>
      <w:r w:rsidRPr="00542951">
        <w:rPr>
          <w:b/>
          <w:bCs/>
        </w:rPr>
        <w:tab/>
      </w:r>
      <w:r w:rsidRPr="00542951">
        <w:rPr>
          <w:b/>
          <w:bCs/>
        </w:rPr>
        <w:tab/>
      </w:r>
      <w:r w:rsidRPr="00542951">
        <w:rPr>
          <w:b/>
          <w:bCs/>
        </w:rPr>
        <w:tab/>
      </w:r>
      <w:r w:rsidRPr="00542951">
        <w:rPr>
          <w:b/>
          <w:bCs/>
        </w:rPr>
        <w:t>(FFT)</w:t>
      </w:r>
    </w:p>
    <w:p w14:paraId="57DD7926" w14:textId="1745B801" w:rsidR="00542951" w:rsidRPr="00542951" w:rsidRDefault="00542951" w:rsidP="00542951">
      <w:pPr>
        <w:pStyle w:val="ListParagraph"/>
        <w:numPr>
          <w:ilvl w:val="0"/>
          <w:numId w:val="2"/>
        </w:numPr>
        <w:rPr>
          <w:b/>
          <w:bCs/>
        </w:rPr>
      </w:pPr>
      <w:r w:rsidRPr="00542951">
        <w:rPr>
          <w:b/>
          <w:bCs/>
        </w:rPr>
        <w:t xml:space="preserve">Short time </w:t>
      </w:r>
      <w:r w:rsidRPr="00542951">
        <w:rPr>
          <w:b/>
          <w:bCs/>
        </w:rPr>
        <w:t>Fourier</w:t>
      </w:r>
      <w:r w:rsidRPr="00542951">
        <w:rPr>
          <w:b/>
          <w:bCs/>
        </w:rPr>
        <w:t xml:space="preserve"> transform </w:t>
      </w:r>
      <w:r w:rsidRPr="00542951">
        <w:rPr>
          <w:b/>
          <w:bCs/>
        </w:rPr>
        <w:tab/>
      </w:r>
      <w:r w:rsidRPr="00542951">
        <w:rPr>
          <w:b/>
          <w:bCs/>
        </w:rPr>
        <w:tab/>
      </w:r>
      <w:r w:rsidRPr="00542951">
        <w:rPr>
          <w:b/>
          <w:bCs/>
        </w:rPr>
        <w:t>(STFT)</w:t>
      </w:r>
    </w:p>
    <w:p w14:paraId="667D7B19" w14:textId="7B67D82C" w:rsidR="00542951" w:rsidRPr="00542951" w:rsidRDefault="00542951" w:rsidP="00542951">
      <w:pPr>
        <w:pStyle w:val="ListParagraph"/>
        <w:numPr>
          <w:ilvl w:val="0"/>
          <w:numId w:val="2"/>
        </w:numPr>
        <w:rPr>
          <w:b/>
          <w:bCs/>
        </w:rPr>
      </w:pPr>
      <w:r w:rsidRPr="00542951">
        <w:rPr>
          <w:b/>
          <w:bCs/>
        </w:rPr>
        <w:t>Wavelet Transform</w:t>
      </w:r>
      <w:r w:rsidRPr="00542951">
        <w:rPr>
          <w:b/>
          <w:bCs/>
        </w:rPr>
        <w:tab/>
      </w:r>
      <w:r w:rsidRPr="00542951">
        <w:rPr>
          <w:b/>
          <w:bCs/>
        </w:rPr>
        <w:tab/>
      </w:r>
      <w:r w:rsidRPr="00542951">
        <w:rPr>
          <w:b/>
          <w:bCs/>
        </w:rPr>
        <w:tab/>
        <w:t>(WT)</w:t>
      </w:r>
    </w:p>
    <w:p w14:paraId="76E8552E" w14:textId="0078CFC8" w:rsidR="00542951" w:rsidRPr="00542951" w:rsidRDefault="00542951" w:rsidP="00542951">
      <w:pPr>
        <w:pStyle w:val="ListParagraph"/>
        <w:numPr>
          <w:ilvl w:val="0"/>
          <w:numId w:val="2"/>
        </w:numPr>
        <w:rPr>
          <w:b/>
          <w:bCs/>
        </w:rPr>
      </w:pPr>
      <w:r w:rsidRPr="00542951">
        <w:rPr>
          <w:b/>
          <w:bCs/>
        </w:rPr>
        <w:t>Continuous wavelet transform</w:t>
      </w:r>
      <w:r w:rsidRPr="00542951">
        <w:rPr>
          <w:b/>
          <w:bCs/>
        </w:rPr>
        <w:tab/>
      </w:r>
      <w:r w:rsidRPr="00542951">
        <w:rPr>
          <w:b/>
          <w:bCs/>
        </w:rPr>
        <w:tab/>
      </w:r>
      <w:r w:rsidRPr="00542951">
        <w:rPr>
          <w:b/>
          <w:bCs/>
        </w:rPr>
        <w:t>(CWT)</w:t>
      </w:r>
    </w:p>
    <w:p w14:paraId="331177E5" w14:textId="4BAD8DE9" w:rsidR="00542951" w:rsidRPr="00542951" w:rsidRDefault="00542951" w:rsidP="00542951">
      <w:pPr>
        <w:pStyle w:val="ListParagraph"/>
        <w:numPr>
          <w:ilvl w:val="0"/>
          <w:numId w:val="2"/>
        </w:numPr>
        <w:rPr>
          <w:b/>
          <w:bCs/>
        </w:rPr>
      </w:pPr>
      <w:r w:rsidRPr="00542951">
        <w:rPr>
          <w:b/>
          <w:bCs/>
        </w:rPr>
        <w:t>Discrete wavelet transform</w:t>
      </w:r>
      <w:r w:rsidRPr="00542951">
        <w:rPr>
          <w:b/>
          <w:bCs/>
        </w:rPr>
        <w:tab/>
      </w:r>
      <w:r w:rsidRPr="00542951">
        <w:rPr>
          <w:b/>
          <w:bCs/>
        </w:rPr>
        <w:tab/>
        <w:t>(DWT)</w:t>
      </w:r>
    </w:p>
    <w:p w14:paraId="2DC198BF" w14:textId="77777777" w:rsidR="003316BB" w:rsidRDefault="00542951" w:rsidP="00542951">
      <w:r w:rsidRPr="00542951">
        <w:rPr>
          <w:i/>
          <w:iCs/>
        </w:rPr>
        <w:t xml:space="preserve">The following are further possible techniques that could be used for feature extraction that i will from here discuss with the project supervisor and then move onto implementation details if </w:t>
      </w:r>
      <w:r w:rsidRPr="00542951">
        <w:rPr>
          <w:i/>
          <w:iCs/>
        </w:rPr>
        <w:t>at all</w:t>
      </w:r>
      <w:r w:rsidRPr="00542951">
        <w:rPr>
          <w:i/>
          <w:iCs/>
        </w:rPr>
        <w:t xml:space="preserve"> </w:t>
      </w:r>
      <w:r w:rsidRPr="00542951">
        <w:rPr>
          <w:i/>
          <w:iCs/>
        </w:rPr>
        <w:t>possible,</w:t>
      </w:r>
      <w:r w:rsidRPr="00542951">
        <w:rPr>
          <w:i/>
          <w:iCs/>
        </w:rPr>
        <w:t xml:space="preserve"> </w:t>
      </w:r>
      <w:r w:rsidRPr="00542951">
        <w:rPr>
          <w:i/>
          <w:iCs/>
        </w:rPr>
        <w:lastRenderedPageBreak/>
        <w:t xml:space="preserve">within </w:t>
      </w:r>
      <w:r w:rsidRPr="00542951">
        <w:rPr>
          <w:i/>
          <w:iCs/>
        </w:rPr>
        <w:t>MATLAB</w:t>
      </w:r>
      <w:r w:rsidRPr="00542951">
        <w:rPr>
          <w:i/>
          <w:iCs/>
        </w:rPr>
        <w:t>. - some of these are indicated within the project proposal (of which the citation is as follows:), others are indicated from the following report citation:</w:t>
      </w:r>
      <w:r>
        <w:t xml:space="preserve"> </w:t>
      </w:r>
    </w:p>
    <w:p w14:paraId="52699FFB" w14:textId="74AD0C66" w:rsidR="00542951" w:rsidRDefault="00542951" w:rsidP="00542951">
      <w:r>
        <w:t>(https://www.hindawi.com/journals/isrn/2014/730218/) :</w:t>
      </w:r>
    </w:p>
    <w:p w14:paraId="392B3E85" w14:textId="77777777" w:rsidR="00542951" w:rsidRDefault="00542951" w:rsidP="00542951">
      <w:pPr>
        <w:pStyle w:val="NoSpacing"/>
      </w:pPr>
      <w:r>
        <w:t>@article{al2014methods,</w:t>
      </w:r>
    </w:p>
    <w:p w14:paraId="4B0A4217" w14:textId="1FDCAB58" w:rsidR="00542951" w:rsidRDefault="00542951" w:rsidP="00542951">
      <w:pPr>
        <w:pStyle w:val="NoSpacing"/>
        <w:ind w:left="396"/>
      </w:pPr>
      <w:r>
        <w:t>title={Methods of EEG signal features extraction using linear analysis in frequency and time-frequency domains},</w:t>
      </w:r>
    </w:p>
    <w:p w14:paraId="3201B22F" w14:textId="77777777" w:rsidR="00542951" w:rsidRDefault="00542951" w:rsidP="00542951">
      <w:pPr>
        <w:pStyle w:val="NoSpacing"/>
        <w:ind w:firstLine="396"/>
      </w:pPr>
      <w:r>
        <w:t>author={Al-Fahoum, Amjed S and Al-Fraihat, Ausilah A},</w:t>
      </w:r>
    </w:p>
    <w:p w14:paraId="1A2ED9E3" w14:textId="5CEE034E" w:rsidR="00542951" w:rsidRDefault="00542951" w:rsidP="00542951">
      <w:pPr>
        <w:pStyle w:val="NoSpacing"/>
        <w:ind w:firstLine="396"/>
      </w:pPr>
      <w:r>
        <w:t>journal={ISRN neuroscience},</w:t>
      </w:r>
    </w:p>
    <w:p w14:paraId="126991BD" w14:textId="4F5F5996" w:rsidR="00542951" w:rsidRDefault="00542951" w:rsidP="00542951">
      <w:pPr>
        <w:pStyle w:val="NoSpacing"/>
        <w:ind w:firstLine="360"/>
      </w:pPr>
      <w:r>
        <w:t>volume={2014},</w:t>
      </w:r>
    </w:p>
    <w:p w14:paraId="7708C2F1" w14:textId="13324801" w:rsidR="00542951" w:rsidRDefault="00542951" w:rsidP="00542951">
      <w:pPr>
        <w:pStyle w:val="NoSpacing"/>
        <w:ind w:firstLine="360"/>
      </w:pPr>
      <w:r>
        <w:t>year={2014},</w:t>
      </w:r>
    </w:p>
    <w:p w14:paraId="7210515B" w14:textId="227FEEFB" w:rsidR="00542951" w:rsidRDefault="00542951" w:rsidP="00542951">
      <w:pPr>
        <w:pStyle w:val="NoSpacing"/>
        <w:ind w:firstLine="360"/>
      </w:pPr>
      <w:r>
        <w:t>publisher={Hindawi Publishing Corporation}}</w:t>
      </w:r>
    </w:p>
    <w:p w14:paraId="770E0DEF" w14:textId="77777777" w:rsidR="00542951" w:rsidRDefault="00542951" w:rsidP="00542951"/>
    <w:p w14:paraId="71399005" w14:textId="452B7361" w:rsidR="00542951" w:rsidRPr="00542951" w:rsidRDefault="00542951" w:rsidP="00542951">
      <w:pPr>
        <w:pStyle w:val="ListParagraph"/>
        <w:numPr>
          <w:ilvl w:val="0"/>
          <w:numId w:val="1"/>
        </w:numPr>
        <w:rPr>
          <w:b/>
          <w:bCs/>
        </w:rPr>
      </w:pPr>
      <w:r w:rsidRPr="00542951">
        <w:rPr>
          <w:b/>
          <w:bCs/>
        </w:rPr>
        <w:t xml:space="preserve">Eigenvector methods </w:t>
      </w:r>
      <w:r w:rsidRPr="00542951">
        <w:rPr>
          <w:b/>
          <w:bCs/>
        </w:rPr>
        <w:tab/>
      </w:r>
      <w:r w:rsidRPr="00542951">
        <w:rPr>
          <w:b/>
          <w:bCs/>
        </w:rPr>
        <w:tab/>
      </w:r>
      <w:r w:rsidRPr="00542951">
        <w:rPr>
          <w:b/>
          <w:bCs/>
        </w:rPr>
        <w:tab/>
      </w:r>
      <w:r>
        <w:rPr>
          <w:b/>
          <w:bCs/>
        </w:rPr>
        <w:tab/>
      </w:r>
      <w:r w:rsidRPr="00542951">
        <w:rPr>
          <w:b/>
          <w:bCs/>
        </w:rPr>
        <w:t>(EM)</w:t>
      </w:r>
    </w:p>
    <w:p w14:paraId="4856F5F2" w14:textId="5C4C54EA" w:rsidR="00542951" w:rsidRDefault="00542951" w:rsidP="00542951">
      <w:pPr>
        <w:pStyle w:val="ListParagraph"/>
        <w:numPr>
          <w:ilvl w:val="1"/>
          <w:numId w:val="1"/>
        </w:numPr>
      </w:pPr>
      <w:r>
        <w:t>P</w:t>
      </w:r>
      <w:r>
        <w:t>isarenko method</w:t>
      </w:r>
    </w:p>
    <w:p w14:paraId="4B260E91" w14:textId="2C7771EA" w:rsidR="00542951" w:rsidRDefault="00542951" w:rsidP="00542951">
      <w:pPr>
        <w:pStyle w:val="ListParagraph"/>
        <w:numPr>
          <w:ilvl w:val="1"/>
          <w:numId w:val="1"/>
        </w:numPr>
      </w:pPr>
      <w:r>
        <w:t>music method</w:t>
      </w:r>
    </w:p>
    <w:p w14:paraId="0E09BFB9" w14:textId="7D751B6B" w:rsidR="00542951" w:rsidRDefault="00542951" w:rsidP="00542951">
      <w:pPr>
        <w:pStyle w:val="ListParagraph"/>
        <w:numPr>
          <w:ilvl w:val="1"/>
          <w:numId w:val="1"/>
        </w:numPr>
      </w:pPr>
      <w:r>
        <w:t>minimum norm method</w:t>
      </w:r>
    </w:p>
    <w:p w14:paraId="270CD707" w14:textId="64F5BF6C" w:rsidR="00542951" w:rsidRPr="00542951" w:rsidRDefault="00542951" w:rsidP="00542951">
      <w:pPr>
        <w:pStyle w:val="ListParagraph"/>
        <w:numPr>
          <w:ilvl w:val="0"/>
          <w:numId w:val="1"/>
        </w:numPr>
        <w:rPr>
          <w:b/>
          <w:bCs/>
        </w:rPr>
      </w:pPr>
      <w:r w:rsidRPr="00542951">
        <w:rPr>
          <w:b/>
          <w:bCs/>
        </w:rPr>
        <w:t xml:space="preserve">Autoregressive method </w:t>
      </w:r>
      <w:r w:rsidRPr="00542951">
        <w:rPr>
          <w:b/>
          <w:bCs/>
        </w:rPr>
        <w:tab/>
      </w:r>
      <w:r w:rsidRPr="00542951">
        <w:rPr>
          <w:b/>
          <w:bCs/>
        </w:rPr>
        <w:tab/>
      </w:r>
      <w:r w:rsidRPr="00542951">
        <w:rPr>
          <w:b/>
          <w:bCs/>
        </w:rPr>
        <w:tab/>
      </w:r>
      <w:r w:rsidRPr="00542951">
        <w:rPr>
          <w:b/>
          <w:bCs/>
        </w:rPr>
        <w:t>(ARM)</w:t>
      </w:r>
    </w:p>
    <w:p w14:paraId="32A1F193" w14:textId="19F2BFE3" w:rsidR="00542951" w:rsidRDefault="00542951" w:rsidP="00542951">
      <w:pPr>
        <w:pStyle w:val="ListParagraph"/>
        <w:numPr>
          <w:ilvl w:val="1"/>
          <w:numId w:val="1"/>
        </w:numPr>
      </w:pPr>
      <w:r>
        <w:t>Yule-walker method</w:t>
      </w:r>
    </w:p>
    <w:p w14:paraId="09BD5991" w14:textId="4495FE2A" w:rsidR="00542951" w:rsidRDefault="00542951" w:rsidP="00542951">
      <w:pPr>
        <w:pStyle w:val="ListParagraph"/>
        <w:numPr>
          <w:ilvl w:val="1"/>
          <w:numId w:val="1"/>
        </w:numPr>
      </w:pPr>
      <w:r>
        <w:t>Burg's method</w:t>
      </w:r>
    </w:p>
    <w:p w14:paraId="4021B5E4" w14:textId="73B36B62" w:rsidR="00542951" w:rsidRPr="00542951" w:rsidRDefault="00542951" w:rsidP="00542951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P</w:t>
      </w:r>
      <w:r w:rsidRPr="00542951">
        <w:rPr>
          <w:b/>
          <w:bCs/>
        </w:rPr>
        <w:t xml:space="preserve">hase space reconstruction </w:t>
      </w:r>
      <w:r w:rsidRPr="00542951">
        <w:rPr>
          <w:b/>
          <w:bCs/>
        </w:rPr>
        <w:tab/>
      </w:r>
      <w:r w:rsidRPr="00542951">
        <w:rPr>
          <w:b/>
          <w:bCs/>
        </w:rPr>
        <w:tab/>
      </w:r>
      <w:r>
        <w:rPr>
          <w:b/>
          <w:bCs/>
        </w:rPr>
        <w:tab/>
      </w:r>
      <w:r w:rsidRPr="00542951">
        <w:rPr>
          <w:b/>
          <w:bCs/>
        </w:rPr>
        <w:t>(PSR)</w:t>
      </w:r>
    </w:p>
    <w:p w14:paraId="3BD45AD9" w14:textId="01CD5505" w:rsidR="00542951" w:rsidRPr="00542951" w:rsidRDefault="00542951" w:rsidP="00542951">
      <w:pPr>
        <w:pStyle w:val="ListParagraph"/>
        <w:numPr>
          <w:ilvl w:val="1"/>
          <w:numId w:val="1"/>
        </w:numPr>
        <w:rPr>
          <w:i/>
          <w:iCs/>
        </w:rPr>
      </w:pPr>
      <w:r w:rsidRPr="00542951">
        <w:rPr>
          <w:i/>
          <w:iCs/>
        </w:rPr>
        <w:t># these make use of amplitude-frequency analysis in the state space of EEG signal</w:t>
      </w:r>
      <w:r w:rsidRPr="00542951">
        <w:rPr>
          <w:i/>
          <w:iCs/>
        </w:rPr>
        <w:t xml:space="preserve"> </w:t>
      </w:r>
      <w:r w:rsidRPr="00542951">
        <w:rPr>
          <w:i/>
          <w:iCs/>
        </w:rPr>
        <w:t xml:space="preserve">preliminary information about this has been found via the following link and citation: </w:t>
      </w:r>
    </w:p>
    <w:p w14:paraId="1C946A3A" w14:textId="67B0DB0E" w:rsidR="00542951" w:rsidRDefault="00542951" w:rsidP="00542951">
      <w:pPr>
        <w:pStyle w:val="ListParagraph"/>
        <w:numPr>
          <w:ilvl w:val="1"/>
          <w:numId w:val="1"/>
        </w:numPr>
      </w:pPr>
      <w:r>
        <w:t>https://www.sciencedirect.com/science/article/pii/S1746809414000159?casa_token=monGRHPN6L8AAAAA:xCQSBHI8fB155E7_OxfX7wf0aMzsyZf65FWt2fzV4LMeQc9urmcuUwElclojBvDFxATuXsnR</w:t>
      </w:r>
    </w:p>
    <w:p w14:paraId="04BC01AD" w14:textId="7AD82AD3" w:rsidR="00542951" w:rsidRDefault="00542951" w:rsidP="00542951">
      <w:pPr>
        <w:pStyle w:val="NoSpacing"/>
        <w:ind w:left="720"/>
      </w:pPr>
      <w:r>
        <w:t xml:space="preserve">      @article{chen2014phase,</w:t>
      </w:r>
      <w:r w:rsidR="003316BB">
        <w:t>o</w:t>
      </w:r>
    </w:p>
    <w:p w14:paraId="3B98EBB7" w14:textId="77777777" w:rsidR="00542951" w:rsidRDefault="00542951" w:rsidP="00542951">
      <w:pPr>
        <w:pStyle w:val="NoSpacing"/>
        <w:ind w:left="720"/>
      </w:pPr>
      <w:r>
        <w:t xml:space="preserve">  </w:t>
      </w:r>
      <w:r>
        <w:tab/>
        <w:t>title={Phase space reconstruction for improving the classification of single trial EEG},</w:t>
      </w:r>
    </w:p>
    <w:p w14:paraId="7497A936" w14:textId="77777777" w:rsidR="00542951" w:rsidRDefault="00542951" w:rsidP="00542951">
      <w:pPr>
        <w:pStyle w:val="NoSpacing"/>
        <w:ind w:left="720"/>
      </w:pPr>
      <w:r>
        <w:t xml:space="preserve">  </w:t>
      </w:r>
      <w:r>
        <w:tab/>
        <w:t>author={Chen, Minyou and Fang, Yonghui and Zheng, Xufei},</w:t>
      </w:r>
    </w:p>
    <w:p w14:paraId="794385BC" w14:textId="77777777" w:rsidR="00542951" w:rsidRDefault="00542951" w:rsidP="00542951">
      <w:pPr>
        <w:pStyle w:val="NoSpacing"/>
        <w:ind w:left="720"/>
      </w:pPr>
      <w:r>
        <w:t xml:space="preserve">  </w:t>
      </w:r>
      <w:r>
        <w:tab/>
        <w:t>journal={Biomedical Signal Processing and Control},</w:t>
      </w:r>
    </w:p>
    <w:p w14:paraId="2E6E66B9" w14:textId="77777777" w:rsidR="00542951" w:rsidRDefault="00542951" w:rsidP="00542951">
      <w:pPr>
        <w:pStyle w:val="NoSpacing"/>
        <w:ind w:left="720"/>
      </w:pPr>
      <w:r>
        <w:t xml:space="preserve">  </w:t>
      </w:r>
      <w:r>
        <w:tab/>
        <w:t>volume={11},</w:t>
      </w:r>
    </w:p>
    <w:p w14:paraId="5C67908F" w14:textId="77777777" w:rsidR="00542951" w:rsidRDefault="00542951" w:rsidP="00542951">
      <w:pPr>
        <w:pStyle w:val="NoSpacing"/>
        <w:ind w:left="720"/>
      </w:pPr>
      <w:r>
        <w:t xml:space="preserve">  </w:t>
      </w:r>
      <w:r>
        <w:tab/>
        <w:t>pages={10--16},</w:t>
      </w:r>
    </w:p>
    <w:p w14:paraId="0C21B77D" w14:textId="77777777" w:rsidR="00542951" w:rsidRDefault="00542951" w:rsidP="00542951">
      <w:pPr>
        <w:pStyle w:val="NoSpacing"/>
        <w:ind w:left="720"/>
      </w:pPr>
      <w:r>
        <w:t xml:space="preserve">  </w:t>
      </w:r>
      <w:r>
        <w:tab/>
        <w:t>year={2014},</w:t>
      </w:r>
    </w:p>
    <w:p w14:paraId="58018851" w14:textId="061D8FAB" w:rsidR="00542951" w:rsidRDefault="00542951" w:rsidP="00542951">
      <w:pPr>
        <w:pStyle w:val="NoSpacing"/>
        <w:ind w:left="720"/>
      </w:pPr>
      <w:r>
        <w:t xml:space="preserve">  </w:t>
      </w:r>
      <w:r>
        <w:tab/>
        <w:t>publisher={Elsevier}}</w:t>
      </w:r>
    </w:p>
    <w:p w14:paraId="19CD99EF" w14:textId="42868811" w:rsidR="00542951" w:rsidRDefault="00542951" w:rsidP="00542951">
      <w:pPr>
        <w:pStyle w:val="ListParagraph"/>
        <w:numPr>
          <w:ilvl w:val="0"/>
          <w:numId w:val="3"/>
        </w:numPr>
        <w:rPr>
          <w:b/>
          <w:bCs/>
        </w:rPr>
      </w:pPr>
      <w:r w:rsidRPr="00542951">
        <w:rPr>
          <w:b/>
          <w:bCs/>
        </w:rPr>
        <w:t xml:space="preserve">fractal intercepts </w:t>
      </w:r>
      <w:r w:rsidRPr="00542951">
        <w:rPr>
          <w:b/>
          <w:bCs/>
        </w:rPr>
        <w:tab/>
      </w:r>
      <w:r w:rsidRPr="00542951">
        <w:rPr>
          <w:b/>
          <w:bCs/>
        </w:rPr>
        <w:tab/>
      </w:r>
      <w:r w:rsidRPr="00542951">
        <w:rPr>
          <w:b/>
          <w:bCs/>
        </w:rPr>
        <w:tab/>
      </w:r>
      <w:r>
        <w:rPr>
          <w:b/>
          <w:bCs/>
        </w:rPr>
        <w:tab/>
      </w:r>
      <w:r w:rsidRPr="00542951">
        <w:rPr>
          <w:b/>
          <w:bCs/>
        </w:rPr>
        <w:t>(FI)</w:t>
      </w:r>
    </w:p>
    <w:p w14:paraId="3E1ECF84" w14:textId="3F6B3C98" w:rsidR="00B879F7" w:rsidRPr="0046718E" w:rsidRDefault="00B879F7" w:rsidP="00B879F7">
      <w:pPr>
        <w:pStyle w:val="ListParagraph"/>
        <w:numPr>
          <w:ilvl w:val="1"/>
          <w:numId w:val="3"/>
        </w:numPr>
        <w:rPr>
          <w:b/>
          <w:bCs/>
        </w:rPr>
      </w:pPr>
      <w:r w:rsidRPr="0046718E">
        <w:rPr>
          <w:b/>
          <w:bCs/>
        </w:rPr>
        <w:t>ictal and interictal signals</w:t>
      </w:r>
    </w:p>
    <w:p w14:paraId="10005EE6" w14:textId="7444B11B" w:rsidR="00B879F7" w:rsidRPr="0046718E" w:rsidRDefault="00B879F7" w:rsidP="00B879F7">
      <w:pPr>
        <w:pStyle w:val="ListParagraph"/>
        <w:numPr>
          <w:ilvl w:val="2"/>
          <w:numId w:val="3"/>
        </w:numPr>
      </w:pPr>
      <w:r w:rsidRPr="0046718E">
        <w:t>ictal = clinical and electrographic occurrences during a seizure.</w:t>
      </w:r>
    </w:p>
    <w:p w14:paraId="02A9F984" w14:textId="0A4B5CB0" w:rsidR="00B879F7" w:rsidRPr="0046718E" w:rsidRDefault="00B879F7" w:rsidP="00B879F7">
      <w:pPr>
        <w:pStyle w:val="ListParagraph"/>
        <w:numPr>
          <w:ilvl w:val="2"/>
          <w:numId w:val="3"/>
        </w:numPr>
      </w:pPr>
      <w:r w:rsidRPr="0046718E">
        <w:t>interictal = clinical and electrographic occurrences in between seizures.</w:t>
      </w:r>
    </w:p>
    <w:p w14:paraId="082F736E" w14:textId="0FE1E59C" w:rsidR="00B879F7" w:rsidRPr="0046718E" w:rsidRDefault="00B879F7" w:rsidP="00B879F7">
      <w:pPr>
        <w:pStyle w:val="ListParagraph"/>
        <w:numPr>
          <w:ilvl w:val="2"/>
          <w:numId w:val="3"/>
        </w:numPr>
      </w:pPr>
      <w:r w:rsidRPr="0046718E">
        <w:t xml:space="preserve">I’m pretty sure that this is an offshoot of what I’m actually looking </w:t>
      </w:r>
      <w:r w:rsidR="0046718E" w:rsidRPr="0046718E">
        <w:t>for,</w:t>
      </w:r>
      <w:r w:rsidRPr="0046718E">
        <w:t xml:space="preserve"> but I’ll make a note of it just in case.</w:t>
      </w:r>
    </w:p>
    <w:p w14:paraId="577FCC3A" w14:textId="3BA266BD" w:rsidR="00B879F7" w:rsidRDefault="00B879F7" w:rsidP="00B879F7">
      <w:pPr>
        <w:pStyle w:val="ListParagraph"/>
        <w:numPr>
          <w:ilvl w:val="2"/>
          <w:numId w:val="3"/>
        </w:numPr>
      </w:pPr>
      <w:r w:rsidRPr="0046718E">
        <w:t>Specific towards epileptic seizure detection. There are shown to be differences between the two.</w:t>
      </w:r>
    </w:p>
    <w:p w14:paraId="604C2A63" w14:textId="7BCEA731" w:rsidR="0040228A" w:rsidRPr="0040228A" w:rsidRDefault="0040228A" w:rsidP="0040228A">
      <w:pPr>
        <w:pStyle w:val="ListParagraph"/>
        <w:numPr>
          <w:ilvl w:val="1"/>
          <w:numId w:val="3"/>
        </w:numPr>
        <w:rPr>
          <w:color w:val="000000" w:themeColor="text1"/>
        </w:rPr>
      </w:pPr>
      <w:hyperlink r:id="rId7" w:anchor=":~:text=Fractal%20dimension%20(FD)%20of%20a,similarity%20in%20the%20time%20domain.&amp;text=The%20fractal%20dimension%20of%20EEG,2001%3B%20Castiglioni%2C%202010)." w:history="1">
        <w:r w:rsidRPr="0040228A">
          <w:rPr>
            <w:rStyle w:val="Hyperlink"/>
            <w:color w:val="000000" w:themeColor="text1"/>
            <w:u w:val="none"/>
          </w:rPr>
          <w:t>https://arxiv.org/ftp/arxiv/papers/1803/1803.05985.pdf#:~:text=Fractal%20dimension%20(FD)%20of%20a,similarity%20in%20the%20time%20domain.&amp;text=The%20fractal%20dimension%20of%20EEG,2001%3B%20Castiglioni%2C%202010).</w:t>
        </w:r>
      </w:hyperlink>
    </w:p>
    <w:p w14:paraId="41F0F3A5" w14:textId="349F31EE" w:rsidR="0040228A" w:rsidRPr="0046718E" w:rsidRDefault="0040228A" w:rsidP="0040228A">
      <w:pPr>
        <w:pStyle w:val="ListParagraph"/>
        <w:numPr>
          <w:ilvl w:val="1"/>
          <w:numId w:val="3"/>
        </w:numPr>
      </w:pPr>
      <w:r>
        <w:t>Read this on fractal intercepts to understand it a bit more, but don’t waste time, make sure to implement those that I already know ready for next week.</w:t>
      </w:r>
      <w:bookmarkStart w:id="0" w:name="_GoBack"/>
      <w:bookmarkEnd w:id="0"/>
    </w:p>
    <w:sectPr w:rsidR="0040228A" w:rsidRPr="0046718E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1AA378" w14:textId="77777777" w:rsidR="009C329D" w:rsidRDefault="009C329D" w:rsidP="00690ADE">
      <w:pPr>
        <w:spacing w:after="0" w:line="240" w:lineRule="auto"/>
      </w:pPr>
      <w:r>
        <w:separator/>
      </w:r>
    </w:p>
  </w:endnote>
  <w:endnote w:type="continuationSeparator" w:id="0">
    <w:p w14:paraId="7F35BB3E" w14:textId="77777777" w:rsidR="009C329D" w:rsidRDefault="009C329D" w:rsidP="00690A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F54F61" w14:textId="77777777" w:rsidR="009C329D" w:rsidRDefault="009C329D" w:rsidP="00690ADE">
      <w:pPr>
        <w:spacing w:after="0" w:line="240" w:lineRule="auto"/>
      </w:pPr>
      <w:r>
        <w:separator/>
      </w:r>
    </w:p>
  </w:footnote>
  <w:footnote w:type="continuationSeparator" w:id="0">
    <w:p w14:paraId="30D66140" w14:textId="77777777" w:rsidR="009C329D" w:rsidRDefault="009C329D" w:rsidP="00690A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B35503" w14:textId="625B201A" w:rsidR="00690ADE" w:rsidRDefault="00690ADE">
    <w:pPr>
      <w:pStyle w:val="Header"/>
    </w:pPr>
    <w:r>
      <w:t>05/06/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857996"/>
    <w:multiLevelType w:val="hybridMultilevel"/>
    <w:tmpl w:val="5A2E1B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BD7D7B"/>
    <w:multiLevelType w:val="hybridMultilevel"/>
    <w:tmpl w:val="5A70FE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040077E"/>
    <w:multiLevelType w:val="hybridMultilevel"/>
    <w:tmpl w:val="397A5788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6474D99"/>
    <w:multiLevelType w:val="hybridMultilevel"/>
    <w:tmpl w:val="3448F6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UwNjY0MDUzMTIxMzNS0lEKTi0uzszPAykwrAUAg/H+WSwAAAA="/>
  </w:docVars>
  <w:rsids>
    <w:rsidRoot w:val="003C6174"/>
    <w:rsid w:val="003316BB"/>
    <w:rsid w:val="003C6174"/>
    <w:rsid w:val="0040228A"/>
    <w:rsid w:val="0046718E"/>
    <w:rsid w:val="00542951"/>
    <w:rsid w:val="00690ADE"/>
    <w:rsid w:val="00935469"/>
    <w:rsid w:val="009C329D"/>
    <w:rsid w:val="00B879F7"/>
    <w:rsid w:val="00D32C13"/>
    <w:rsid w:val="00D63909"/>
    <w:rsid w:val="00DE1EFF"/>
    <w:rsid w:val="00E512D0"/>
    <w:rsid w:val="00F648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BB6A0"/>
  <w15:chartTrackingRefBased/>
  <w15:docId w15:val="{D435AFD8-1428-478E-9693-8F63CFA79C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42951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54295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90AD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0ADE"/>
  </w:style>
  <w:style w:type="paragraph" w:styleId="Footer">
    <w:name w:val="footer"/>
    <w:basedOn w:val="Normal"/>
    <w:link w:val="FooterChar"/>
    <w:uiPriority w:val="99"/>
    <w:unhideWhenUsed/>
    <w:rsid w:val="00690AD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0ADE"/>
  </w:style>
  <w:style w:type="character" w:styleId="Hyperlink">
    <w:name w:val="Hyperlink"/>
    <w:basedOn w:val="DefaultParagraphFont"/>
    <w:uiPriority w:val="99"/>
    <w:semiHidden/>
    <w:unhideWhenUsed/>
    <w:rsid w:val="0040228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arxiv.org/ftp/arxiv/papers/1803/1803.05985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1</TotalTime>
  <Pages>2</Pages>
  <Words>764</Words>
  <Characters>4360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ua mckone</dc:creator>
  <cp:keywords/>
  <dc:description/>
  <cp:lastModifiedBy>joshua mckone</cp:lastModifiedBy>
  <cp:revision>3</cp:revision>
  <dcterms:created xsi:type="dcterms:W3CDTF">2020-06-05T12:35:00Z</dcterms:created>
  <dcterms:modified xsi:type="dcterms:W3CDTF">2020-06-05T23:08:00Z</dcterms:modified>
</cp:coreProperties>
</file>